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E17AED" w14:textId="77777777" w:rsidR="004C49FD" w:rsidRDefault="004C49FD" w:rsidP="002C01A7">
      <w:pPr>
        <w:spacing w:after="0" w:line="240" w:lineRule="auto"/>
        <w:rPr>
          <w:rFonts w:ascii="Calibri" w:hAnsi="Calibri" w:cs="Calibri"/>
          <w:b/>
          <w:u w:val="single"/>
        </w:rPr>
      </w:pPr>
    </w:p>
    <w:p w14:paraId="4D9AC1AD" w14:textId="3799D086" w:rsidR="00FB1F41" w:rsidRPr="004C49FD" w:rsidRDefault="004C49FD" w:rsidP="004C49FD">
      <w:pPr>
        <w:spacing w:after="120" w:line="240" w:lineRule="auto"/>
        <w:rPr>
          <w:rFonts w:ascii="Calibri" w:hAnsi="Calibri" w:cs="Calibri"/>
          <w:b/>
          <w:sz w:val="24"/>
          <w:szCs w:val="24"/>
          <w:u w:val="single"/>
        </w:rPr>
      </w:pPr>
      <w:r w:rsidRPr="004C49FD">
        <w:rPr>
          <w:rFonts w:ascii="Calibri" w:hAnsi="Calibri" w:cs="Calibri"/>
          <w:b/>
          <w:sz w:val="24"/>
          <w:szCs w:val="24"/>
          <w:u w:val="single"/>
        </w:rPr>
        <w:t>Section I: KEY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90"/>
        <w:gridCol w:w="5460"/>
      </w:tblGrid>
      <w:tr w:rsidR="00B24563" w:rsidRPr="004C49FD" w14:paraId="4563F2E2" w14:textId="77777777" w:rsidTr="004C49FD">
        <w:tc>
          <w:tcPr>
            <w:tcW w:w="3890" w:type="dxa"/>
          </w:tcPr>
          <w:p w14:paraId="4504F392" w14:textId="136BB410" w:rsidR="00B24563" w:rsidRPr="004C49FD" w:rsidRDefault="00B24563" w:rsidP="004C49FD">
            <w:pPr>
              <w:spacing w:after="120"/>
              <w:rPr>
                <w:rFonts w:ascii="Calibri" w:hAnsi="Calibri" w:cs="Calibri"/>
                <w:b/>
              </w:rPr>
            </w:pPr>
            <w:r w:rsidRPr="004C49FD">
              <w:rPr>
                <w:rFonts w:ascii="Calibri" w:hAnsi="Calibri" w:cs="Calibri"/>
                <w:b/>
              </w:rPr>
              <w:t xml:space="preserve">School </w:t>
            </w:r>
          </w:p>
        </w:tc>
        <w:sdt>
          <w:sdtPr>
            <w:rPr>
              <w:rFonts w:ascii="Calibri" w:hAnsi="Calibri" w:cs="Calibri"/>
            </w:rPr>
            <w:alias w:val="School or Division"/>
            <w:tag w:val="School or Division"/>
            <w:id w:val="-709724882"/>
            <w:placeholder>
              <w:docPart w:val="DFA98AC1AC5A4614B4BEF38511793831"/>
            </w:placeholder>
            <w:dropDownList>
              <w:listItem w:value="Choose an item"/>
              <w:listItem w:displayText="School of Arts, Humanities, and Social Sciences" w:value="School of Arts, Humanities, and Social Sciences"/>
              <w:listItem w:displayText="School of Business and Technology" w:value="School of Business and Technology"/>
              <w:listItem w:displayText="School of Education" w:value="School of Education"/>
              <w:listItem w:displayText="School of Health Professions" w:value="School of Health Professions"/>
              <w:listItem w:displayText="School of Pure and Applied Sciences" w:value="School of Pure and Applied Sciences"/>
            </w:dropDownList>
          </w:sdtPr>
          <w:sdtEndPr/>
          <w:sdtContent>
            <w:tc>
              <w:tcPr>
                <w:tcW w:w="5460" w:type="dxa"/>
              </w:tcPr>
              <w:p w14:paraId="6A010D31" w14:textId="515C7436" w:rsidR="00B24563" w:rsidRPr="004C49FD" w:rsidRDefault="00C54D93" w:rsidP="004C49FD">
                <w:pPr>
                  <w:spacing w:after="120"/>
                  <w:rPr>
                    <w:rFonts w:ascii="Calibri" w:hAnsi="Calibri" w:cs="Calibri"/>
                  </w:rPr>
                </w:pPr>
                <w:r w:rsidRPr="004C49FD">
                  <w:rPr>
                    <w:rFonts w:ascii="Calibri" w:hAnsi="Calibri" w:cs="Calibri"/>
                  </w:rPr>
                  <w:t>School of Arts, Humanities, and Social Sciences</w:t>
                </w:r>
              </w:p>
            </w:tc>
          </w:sdtContent>
        </w:sdt>
      </w:tr>
      <w:tr w:rsidR="00B24563" w:rsidRPr="004C49FD" w14:paraId="4067671C" w14:textId="77777777" w:rsidTr="004C49FD">
        <w:tc>
          <w:tcPr>
            <w:tcW w:w="3890" w:type="dxa"/>
          </w:tcPr>
          <w:p w14:paraId="26699907" w14:textId="77777777" w:rsidR="00B24563" w:rsidRPr="004C49FD" w:rsidRDefault="00B24563" w:rsidP="004C49FD">
            <w:pPr>
              <w:spacing w:after="120"/>
              <w:rPr>
                <w:rFonts w:ascii="Calibri" w:hAnsi="Calibri" w:cs="Calibri"/>
                <w:b/>
              </w:rPr>
            </w:pPr>
            <w:r w:rsidRPr="004C49FD">
              <w:rPr>
                <w:rFonts w:ascii="Calibri" w:hAnsi="Calibri" w:cs="Calibri"/>
                <w:b/>
              </w:rPr>
              <w:t>Proposed by (faculty only)</w:t>
            </w:r>
          </w:p>
        </w:tc>
        <w:tc>
          <w:tcPr>
            <w:tcW w:w="5460" w:type="dxa"/>
          </w:tcPr>
          <w:p w14:paraId="3C205B9D" w14:textId="7107A798" w:rsidR="00B24563" w:rsidRPr="004C49FD" w:rsidRDefault="00C54D93" w:rsidP="004C49FD">
            <w:pPr>
              <w:spacing w:after="120"/>
              <w:rPr>
                <w:rFonts w:ascii="Calibri" w:hAnsi="Calibri" w:cs="Calibri"/>
                <w:color w:val="FF0000"/>
              </w:rPr>
            </w:pPr>
            <w:r w:rsidRPr="004C49FD">
              <w:rPr>
                <w:rFonts w:ascii="Calibri" w:hAnsi="Calibri" w:cs="Calibri"/>
                <w:color w:val="FF0000"/>
              </w:rPr>
              <w:t>Sheila Seelau, Jacquel</w:t>
            </w:r>
            <w:r w:rsidR="006F079D" w:rsidRPr="004C49FD">
              <w:rPr>
                <w:rFonts w:ascii="Calibri" w:hAnsi="Calibri" w:cs="Calibri"/>
                <w:color w:val="FF0000"/>
              </w:rPr>
              <w:t>yn</w:t>
            </w:r>
            <w:r w:rsidRPr="004C49FD">
              <w:rPr>
                <w:rFonts w:ascii="Calibri" w:hAnsi="Calibri" w:cs="Calibri"/>
                <w:color w:val="FF0000"/>
              </w:rPr>
              <w:t xml:space="preserve"> Davis</w:t>
            </w:r>
          </w:p>
        </w:tc>
      </w:tr>
      <w:tr w:rsidR="00B24563" w:rsidRPr="004C49FD" w14:paraId="1B58C341" w14:textId="77777777" w:rsidTr="004C49FD">
        <w:tc>
          <w:tcPr>
            <w:tcW w:w="3890" w:type="dxa"/>
          </w:tcPr>
          <w:p w14:paraId="59EB652D" w14:textId="77777777" w:rsidR="00B24563" w:rsidRPr="004C49FD" w:rsidRDefault="00B24563" w:rsidP="004C49FD">
            <w:pPr>
              <w:spacing w:after="120"/>
              <w:rPr>
                <w:rFonts w:ascii="Calibri" w:hAnsi="Calibri" w:cs="Calibri"/>
                <w:b/>
              </w:rPr>
            </w:pPr>
            <w:r w:rsidRPr="004C49FD">
              <w:rPr>
                <w:rFonts w:ascii="Calibri" w:hAnsi="Calibri" w:cs="Calibri"/>
                <w:b/>
              </w:rPr>
              <w:t>Presenter (faculty only)</w:t>
            </w:r>
          </w:p>
        </w:tc>
        <w:tc>
          <w:tcPr>
            <w:tcW w:w="5460" w:type="dxa"/>
          </w:tcPr>
          <w:p w14:paraId="36955E8B" w14:textId="21C9FDDE" w:rsidR="00B24563" w:rsidRPr="004C49FD" w:rsidRDefault="00C54D93" w:rsidP="004C49FD">
            <w:pPr>
              <w:spacing w:after="120"/>
              <w:rPr>
                <w:rFonts w:ascii="Calibri" w:hAnsi="Calibri" w:cs="Calibri"/>
                <w:color w:val="FF0000"/>
              </w:rPr>
            </w:pPr>
            <w:r w:rsidRPr="004C49FD">
              <w:rPr>
                <w:rFonts w:ascii="Calibri" w:hAnsi="Calibri" w:cs="Calibri"/>
                <w:color w:val="FF0000"/>
              </w:rPr>
              <w:t>Sheila Seelau</w:t>
            </w:r>
          </w:p>
        </w:tc>
      </w:tr>
      <w:tr w:rsidR="004C49FD" w:rsidRPr="004C49FD" w14:paraId="46CA7353" w14:textId="77777777" w:rsidTr="004C49FD">
        <w:tc>
          <w:tcPr>
            <w:tcW w:w="9350" w:type="dxa"/>
            <w:gridSpan w:val="2"/>
          </w:tcPr>
          <w:p w14:paraId="37475667" w14:textId="020248D4" w:rsidR="004C49FD" w:rsidRPr="004C49FD" w:rsidRDefault="004C49FD" w:rsidP="004C49FD">
            <w:pPr>
              <w:spacing w:after="60"/>
              <w:rPr>
                <w:rFonts w:ascii="Calibri" w:hAnsi="Calibri" w:cs="Calibri"/>
              </w:rPr>
            </w:pPr>
            <w:r w:rsidRPr="004C49FD">
              <w:rPr>
                <w:rFonts w:ascii="Calibri" w:hAnsi="Calibri" w:cs="Calibri"/>
                <w:b/>
                <w:bCs/>
                <w:highlight w:val="yellow"/>
              </w:rPr>
              <w:t>NOTE:</w:t>
            </w:r>
            <w:r w:rsidRPr="004C49FD">
              <w:rPr>
                <w:rFonts w:ascii="Calibri" w:hAnsi="Calibri" w:cs="Calibri"/>
              </w:rPr>
              <w:t xml:space="preserve"> </w:t>
            </w:r>
            <w:r w:rsidRPr="004C49FD">
              <w:rPr>
                <w:rFonts w:ascii="Calibri" w:hAnsi="Calibri" w:cs="Calibri"/>
                <w:i/>
                <w:iCs/>
              </w:rPr>
              <w:t>Faculty presenter</w:t>
            </w:r>
            <w:r w:rsidRPr="004C49FD">
              <w:rPr>
                <w:rFonts w:ascii="Calibri" w:hAnsi="Calibri" w:cs="Calibri"/>
              </w:rPr>
              <w:t xml:space="preserve"> must be present at the Curriculum Committee meeting or the proposal will be returned to the School to be resubmitted for a later date.</w:t>
            </w:r>
          </w:p>
        </w:tc>
      </w:tr>
      <w:tr w:rsidR="004C49FD" w:rsidRPr="004C49FD" w14:paraId="17E819F5" w14:textId="77777777" w:rsidTr="004C49FD">
        <w:tc>
          <w:tcPr>
            <w:tcW w:w="3890" w:type="dxa"/>
          </w:tcPr>
          <w:p w14:paraId="5FB7230C" w14:textId="77777777" w:rsidR="004C49FD" w:rsidRPr="004C49FD" w:rsidRDefault="004C49FD" w:rsidP="004C49FD">
            <w:pPr>
              <w:spacing w:after="120"/>
              <w:rPr>
                <w:rFonts w:ascii="Calibri" w:hAnsi="Calibri" w:cs="Calibri"/>
                <w:b/>
              </w:rPr>
            </w:pPr>
            <w:r w:rsidRPr="004C49FD">
              <w:rPr>
                <w:rFonts w:ascii="Calibri" w:hAnsi="Calibri" w:cs="Calibri"/>
                <w:b/>
              </w:rPr>
              <w:t>Submission date</w:t>
            </w:r>
          </w:p>
        </w:tc>
        <w:sdt>
          <w:sdtPr>
            <w:rPr>
              <w:rFonts w:ascii="Calibri" w:hAnsi="Calibri" w:cs="Calibri"/>
            </w:rPr>
            <w:id w:val="1078170469"/>
            <w:placeholder>
              <w:docPart w:val="7AB853BE56FC47AC84B7BBFEECF2BF0D"/>
            </w:placeholder>
            <w:date w:fullDate="2020-12-17T00:00:00Z"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5460" w:type="dxa"/>
              </w:tcPr>
              <w:p w14:paraId="0FC872C8" w14:textId="5A075921" w:rsidR="004C49FD" w:rsidRPr="004C49FD" w:rsidRDefault="004C49FD" w:rsidP="004C49FD">
                <w:pPr>
                  <w:spacing w:after="120"/>
                  <w:rPr>
                    <w:rFonts w:ascii="Calibri" w:hAnsi="Calibri" w:cs="Calibri"/>
                  </w:rPr>
                </w:pPr>
                <w:r w:rsidRPr="004C49FD">
                  <w:rPr>
                    <w:rFonts w:ascii="Calibri" w:hAnsi="Calibri" w:cs="Calibri"/>
                  </w:rPr>
                  <w:t>12/17/2020</w:t>
                </w:r>
              </w:p>
            </w:tc>
          </w:sdtContent>
        </w:sdt>
      </w:tr>
      <w:tr w:rsidR="004C49FD" w:rsidRPr="004C49FD" w14:paraId="31B9A93D" w14:textId="77777777" w:rsidTr="004C49FD">
        <w:tc>
          <w:tcPr>
            <w:tcW w:w="3890" w:type="dxa"/>
          </w:tcPr>
          <w:p w14:paraId="6D45D251" w14:textId="17EDCB9C" w:rsidR="004C49FD" w:rsidRDefault="004C49FD" w:rsidP="004C49FD">
            <w:pPr>
              <w:spacing w:after="12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Proposed Discontinuation: </w:t>
            </w:r>
            <w:r w:rsidRPr="004C49FD">
              <w:rPr>
                <w:rFonts w:ascii="Calibri" w:hAnsi="Calibri" w:cs="Calibri"/>
                <w:bCs/>
                <w:color w:val="FF0000"/>
              </w:rPr>
              <w:t>Select option from the drop-down menu</w:t>
            </w:r>
          </w:p>
        </w:tc>
        <w:sdt>
          <w:sdtPr>
            <w:rPr>
              <w:rFonts w:ascii="Calibri" w:hAnsi="Calibri" w:cs="Calibri"/>
            </w:rPr>
            <w:id w:val="13108562"/>
            <w:placeholder>
              <w:docPart w:val="386E4277E4544ED6AE3355EB2197BC25"/>
            </w:placeholder>
            <w:dropDownList>
              <w:listItem w:value="Choose an item."/>
              <w:listItem w:displayText="Discontinuation of Program or Certificate" w:value="Discontinuation of Program or Certificate"/>
              <w:listItem w:displayText="Discontinuation of Course" w:value="Discontinuation of Course"/>
              <w:listItem w:displayText="Both" w:value="Both"/>
            </w:dropDownList>
          </w:sdtPr>
          <w:sdtContent>
            <w:tc>
              <w:tcPr>
                <w:tcW w:w="5460" w:type="dxa"/>
              </w:tcPr>
              <w:p w14:paraId="2AA25C3F" w14:textId="076661FE" w:rsidR="004C49FD" w:rsidRDefault="004C49FD" w:rsidP="004C49FD">
                <w:pPr>
                  <w:spacing w:after="120"/>
                  <w:rPr>
                    <w:rFonts w:ascii="Calibri" w:hAnsi="Calibri" w:cs="Calibri"/>
                    <w:color w:val="FF0000"/>
                  </w:rPr>
                </w:pPr>
                <w:r>
                  <w:rPr>
                    <w:rFonts w:ascii="Calibri" w:hAnsi="Calibri" w:cs="Calibri"/>
                  </w:rPr>
                  <w:t>Discontinuation of Course</w:t>
                </w:r>
              </w:p>
            </w:tc>
          </w:sdtContent>
        </w:sdt>
      </w:tr>
      <w:tr w:rsidR="002C01A7" w:rsidRPr="004C49FD" w14:paraId="7BFDE5F5" w14:textId="77777777" w:rsidTr="002C01A7">
        <w:tc>
          <w:tcPr>
            <w:tcW w:w="9350" w:type="dxa"/>
            <w:gridSpan w:val="2"/>
          </w:tcPr>
          <w:p w14:paraId="3C8601C0" w14:textId="77777777" w:rsidR="002C01A7" w:rsidRPr="004C49FD" w:rsidRDefault="002C01A7" w:rsidP="00EA218B">
            <w:pPr>
              <w:spacing w:after="120"/>
              <w:rPr>
                <w:rFonts w:ascii="Calibri" w:hAnsi="Calibri" w:cs="Calibri"/>
                <w:b/>
              </w:rPr>
            </w:pPr>
            <w:r w:rsidRPr="004C49FD">
              <w:rPr>
                <w:rFonts w:ascii="Calibri" w:hAnsi="Calibri" w:cs="Calibri"/>
                <w:b/>
              </w:rPr>
              <w:t xml:space="preserve">Provide justification (below) for this proposed curriculum action </w:t>
            </w:r>
          </w:p>
        </w:tc>
      </w:tr>
      <w:tr w:rsidR="002C01A7" w:rsidRPr="004C49FD" w14:paraId="04536F75" w14:textId="77777777" w:rsidTr="002C01A7">
        <w:tc>
          <w:tcPr>
            <w:tcW w:w="9350" w:type="dxa"/>
            <w:gridSpan w:val="2"/>
          </w:tcPr>
          <w:p w14:paraId="248E264C" w14:textId="77777777" w:rsidR="002C01A7" w:rsidRPr="002C01A7" w:rsidRDefault="002C01A7" w:rsidP="00EA218B">
            <w:pPr>
              <w:spacing w:after="120"/>
              <w:rPr>
                <w:rFonts w:ascii="Calibri" w:hAnsi="Calibri" w:cs="Calibri"/>
                <w:b/>
                <w:bCs/>
                <w:color w:val="FF0000"/>
              </w:rPr>
            </w:pPr>
            <w:r w:rsidRPr="002C01A7">
              <w:rPr>
                <w:rFonts w:ascii="Calibri" w:hAnsi="Calibri" w:cs="Calibri"/>
                <w:b/>
                <w:bCs/>
                <w:color w:val="FF0000"/>
              </w:rPr>
              <w:t xml:space="preserve">Requesting discontinuation for course prefix and number CLP 2142 (Abnormal Psychology) for 2021-2022 Catalog. This discontinuation proposal is paired with a New Course Proposal for CLP 2140 Abnormal Psychology. </w:t>
            </w:r>
          </w:p>
          <w:p w14:paraId="566BE595" w14:textId="5664726A" w:rsidR="002C01A7" w:rsidRPr="004C49FD" w:rsidRDefault="002C01A7" w:rsidP="002C01A7">
            <w:pPr>
              <w:spacing w:after="120"/>
              <w:rPr>
                <w:rFonts w:ascii="Calibri" w:hAnsi="Calibri" w:cs="Calibri"/>
                <w:color w:val="FF0000"/>
              </w:rPr>
            </w:pPr>
            <w:r>
              <w:rPr>
                <w:rFonts w:ascii="Calibri" w:hAnsi="Calibri" w:cs="Calibri"/>
              </w:rPr>
              <w:t xml:space="preserve">In consultation with </w:t>
            </w:r>
            <w:r w:rsidRPr="002C01A7">
              <w:rPr>
                <w:rFonts w:ascii="Calibri" w:hAnsi="Calibri" w:cs="Calibri"/>
              </w:rPr>
              <w:t>FL</w:t>
            </w:r>
            <w:r>
              <w:rPr>
                <w:rFonts w:ascii="Calibri" w:hAnsi="Calibri" w:cs="Calibri"/>
              </w:rPr>
              <w:t xml:space="preserve"> SCNS, course number for Abnormal Psychology is being changed from CLP 2142 to CLP 2140. This course number change brings FSW’s Abnormal Psychology into alignment with </w:t>
            </w:r>
            <w:proofErr w:type="gramStart"/>
            <w:r>
              <w:rPr>
                <w:rFonts w:ascii="Calibri" w:hAnsi="Calibri" w:cs="Calibri"/>
              </w:rPr>
              <w:t>the majority of</w:t>
            </w:r>
            <w:proofErr w:type="gramEnd"/>
            <w:r>
              <w:rPr>
                <w:rFonts w:ascii="Calibri" w:hAnsi="Calibri" w:cs="Calibri"/>
              </w:rPr>
              <w:t xml:space="preserve"> FL Colleges and Universities</w:t>
            </w:r>
            <w:r w:rsidRPr="002C01A7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 xml:space="preserve">that also offer this course at the 2xxx level with a prerequisite of PSY 2012 Introduction to Psychology. A New Course proposal for CLP 2140 accompanies this Course Discontinuation proposal for CLP 2142. </w:t>
            </w:r>
            <w:r w:rsidRPr="002C01A7">
              <w:rPr>
                <w:rFonts w:ascii="Calibri" w:hAnsi="Calibri" w:cs="Calibri"/>
              </w:rPr>
              <w:t>If CLP 2140 is approved as a new course, it will be listed as an equivalent course to CLP 2142</w:t>
            </w:r>
            <w:r>
              <w:rPr>
                <w:rFonts w:ascii="Calibri" w:hAnsi="Calibri" w:cs="Calibri"/>
              </w:rPr>
              <w:t>,</w:t>
            </w:r>
            <w:r w:rsidRPr="002C01A7">
              <w:rPr>
                <w:rFonts w:ascii="Calibri" w:hAnsi="Calibri" w:cs="Calibri"/>
              </w:rPr>
              <w:t xml:space="preserve"> and CLP 2142 would be discontinued.</w:t>
            </w:r>
          </w:p>
        </w:tc>
      </w:tr>
    </w:tbl>
    <w:p w14:paraId="6952B8C8" w14:textId="356AFD55" w:rsidR="001F561B" w:rsidRPr="004C49FD" w:rsidRDefault="001F561B" w:rsidP="002C01A7">
      <w:pPr>
        <w:spacing w:after="0" w:line="240" w:lineRule="auto"/>
        <w:rPr>
          <w:rFonts w:ascii="Calibri" w:hAnsi="Calibri" w:cs="Calibri"/>
          <w:b/>
          <w:sz w:val="20"/>
          <w:szCs w:val="20"/>
          <w:u w:val="single"/>
        </w:rPr>
      </w:pPr>
    </w:p>
    <w:p w14:paraId="480CC7B7" w14:textId="77777777" w:rsidR="004C49FD" w:rsidRPr="004C49FD" w:rsidRDefault="004C49FD" w:rsidP="004C49FD">
      <w:pPr>
        <w:spacing w:after="120" w:line="240" w:lineRule="auto"/>
        <w:rPr>
          <w:rFonts w:ascii="Calibri" w:hAnsi="Calibri" w:cs="Calibri"/>
          <w:b/>
          <w:bCs/>
          <w:sz w:val="24"/>
          <w:szCs w:val="24"/>
          <w:u w:val="single"/>
        </w:rPr>
      </w:pPr>
      <w:r w:rsidRPr="004C49FD">
        <w:rPr>
          <w:rFonts w:ascii="Calibri" w:hAnsi="Calibri" w:cs="Calibri"/>
          <w:b/>
          <w:bCs/>
          <w:sz w:val="24"/>
          <w:szCs w:val="24"/>
          <w:u w:val="single"/>
        </w:rPr>
        <w:t>SECTION II: TERM IN WHICH ACTION WILL BECOME EFFECTIVE</w:t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6115"/>
        <w:gridCol w:w="3510"/>
      </w:tblGrid>
      <w:tr w:rsidR="004C49FD" w:rsidRPr="004C49FD" w14:paraId="570017E8" w14:textId="77777777" w:rsidTr="00EA218B">
        <w:trPr>
          <w:cantSplit/>
        </w:trPr>
        <w:tc>
          <w:tcPr>
            <w:tcW w:w="9625" w:type="dxa"/>
            <w:gridSpan w:val="2"/>
          </w:tcPr>
          <w:p w14:paraId="1BDBB6CA" w14:textId="77777777" w:rsidR="004C49FD" w:rsidRPr="004C49FD" w:rsidRDefault="004C49FD" w:rsidP="00EA218B">
            <w:pPr>
              <w:spacing w:after="120"/>
              <w:rPr>
                <w:rFonts w:ascii="Calibri" w:hAnsi="Calibri" w:cs="Calibri"/>
                <w:b/>
                <w:bCs/>
                <w:highlight w:val="yellow"/>
              </w:rPr>
            </w:pPr>
            <w:r w:rsidRPr="004C49FD">
              <w:rPr>
                <w:rFonts w:ascii="Calibri" w:hAnsi="Calibri" w:cs="Calibri"/>
                <w:b/>
                <w:bCs/>
                <w:highlight w:val="yellow"/>
              </w:rPr>
              <w:t>NOTE:</w:t>
            </w:r>
            <w:r w:rsidRPr="004C49FD">
              <w:rPr>
                <w:rFonts w:ascii="Calibri" w:hAnsi="Calibri" w:cs="Calibri"/>
                <w:b/>
                <w:bCs/>
              </w:rPr>
              <w:t xml:space="preserve"> New Course Proposals must be submitted by the dates listed on the published Curriculum Committee Calendar. </w:t>
            </w:r>
            <w:r w:rsidRPr="004C49FD">
              <w:rPr>
                <w:rFonts w:ascii="Calibri" w:hAnsi="Calibri" w:cs="Calibri"/>
              </w:rPr>
              <w:t xml:space="preserve">All new courses approved in the Fall semester take effect in the following academic year. Courses approved in the Spring semester take effect after one additional year. </w:t>
            </w:r>
            <w:r w:rsidRPr="004C49FD">
              <w:rPr>
                <w:rFonts w:ascii="Calibri" w:hAnsi="Calibri" w:cs="Calibri"/>
                <w:b/>
                <w:bCs/>
              </w:rPr>
              <w:t>Exceptions to published deadlines or effective dates must receive approval from the Academic Dean and Provost.</w:t>
            </w:r>
          </w:p>
        </w:tc>
      </w:tr>
      <w:tr w:rsidR="004C49FD" w:rsidRPr="004C49FD" w14:paraId="7089F0BC" w14:textId="77777777" w:rsidTr="00EA218B">
        <w:trPr>
          <w:cantSplit/>
        </w:trPr>
        <w:tc>
          <w:tcPr>
            <w:tcW w:w="6115" w:type="dxa"/>
          </w:tcPr>
          <w:p w14:paraId="39A205C9" w14:textId="77777777" w:rsidR="004C49FD" w:rsidRPr="004C49FD" w:rsidRDefault="004C49FD" w:rsidP="00EA218B">
            <w:pPr>
              <w:spacing w:after="120"/>
              <w:rPr>
                <w:rFonts w:ascii="Calibri" w:hAnsi="Calibri" w:cs="Calibri"/>
                <w:b/>
                <w:bCs/>
              </w:rPr>
            </w:pPr>
            <w:r w:rsidRPr="004C49FD">
              <w:rPr>
                <w:rFonts w:ascii="Calibri" w:hAnsi="Calibri" w:cs="Calibri"/>
                <w:b/>
                <w:bCs/>
              </w:rPr>
              <w:t>Academic term in which approved action will take effect</w:t>
            </w:r>
          </w:p>
        </w:tc>
        <w:sdt>
          <w:sdtPr>
            <w:rPr>
              <w:rFonts w:ascii="Calibri" w:hAnsi="Calibri" w:cs="Calibri"/>
            </w:rPr>
            <w:id w:val="-812020267"/>
            <w:placeholder>
              <w:docPart w:val="28C9E883E937466C8779F83A337635AD"/>
            </w:placeholder>
            <w:dropDownList>
              <w:listItem w:value="Choose an item."/>
              <w:listItem w:displayText="Fall 2021" w:value="Fall 2021"/>
              <w:listItem w:displayText="Fall 2022" w:value="Fall 2022"/>
              <w:listItem w:displayText="Exception (requires explanation and approval)" w:value="Exception (requires explanation and approval)"/>
            </w:dropDownList>
          </w:sdtPr>
          <w:sdtContent>
            <w:tc>
              <w:tcPr>
                <w:tcW w:w="3510" w:type="dxa"/>
              </w:tcPr>
              <w:p w14:paraId="17C4B615" w14:textId="77777777" w:rsidR="004C49FD" w:rsidRPr="004C49FD" w:rsidRDefault="004C49FD" w:rsidP="00EA218B">
                <w:pPr>
                  <w:spacing w:after="120"/>
                  <w:rPr>
                    <w:rFonts w:ascii="Calibri" w:hAnsi="Calibri" w:cs="Calibri"/>
                    <w:b/>
                    <w:bCs/>
                  </w:rPr>
                </w:pPr>
                <w:r w:rsidRPr="004C49FD">
                  <w:rPr>
                    <w:rFonts w:ascii="Calibri" w:hAnsi="Calibri" w:cs="Calibri"/>
                  </w:rPr>
                  <w:t>Fall 2021</w:t>
                </w:r>
              </w:p>
            </w:tc>
          </w:sdtContent>
        </w:sdt>
      </w:tr>
      <w:tr w:rsidR="004C49FD" w:rsidRPr="004C49FD" w14:paraId="545A5771" w14:textId="77777777" w:rsidTr="00EA218B">
        <w:tc>
          <w:tcPr>
            <w:tcW w:w="9625" w:type="dxa"/>
            <w:gridSpan w:val="2"/>
          </w:tcPr>
          <w:p w14:paraId="76E54378" w14:textId="77777777" w:rsidR="004C49FD" w:rsidRPr="004C49FD" w:rsidRDefault="004C49FD" w:rsidP="00EA218B">
            <w:pPr>
              <w:spacing w:after="120"/>
              <w:rPr>
                <w:rFonts w:ascii="Calibri" w:hAnsi="Calibri" w:cs="Calibri"/>
                <w:b/>
                <w:bCs/>
              </w:rPr>
            </w:pPr>
            <w:r w:rsidRPr="004C49FD">
              <w:rPr>
                <w:rFonts w:ascii="Calibri" w:hAnsi="Calibri" w:cs="Calibri"/>
                <w:b/>
                <w:bCs/>
              </w:rPr>
              <w:t>If requesting an exception to the effective date, provide an explanation below.</w:t>
            </w:r>
          </w:p>
        </w:tc>
      </w:tr>
      <w:tr w:rsidR="004C49FD" w:rsidRPr="004C49FD" w14:paraId="3724B023" w14:textId="77777777" w:rsidTr="00EA218B">
        <w:tc>
          <w:tcPr>
            <w:tcW w:w="9625" w:type="dxa"/>
            <w:gridSpan w:val="2"/>
          </w:tcPr>
          <w:p w14:paraId="28D965D7" w14:textId="77777777" w:rsidR="004C49FD" w:rsidRPr="004C49FD" w:rsidRDefault="004C49FD" w:rsidP="00EA218B">
            <w:pPr>
              <w:spacing w:after="120"/>
              <w:rPr>
                <w:rFonts w:ascii="Calibri" w:hAnsi="Calibri" w:cs="Calibri"/>
                <w:color w:val="FF0000"/>
              </w:rPr>
            </w:pPr>
            <w:r w:rsidRPr="004C49FD">
              <w:rPr>
                <w:rFonts w:ascii="Calibri" w:hAnsi="Calibri" w:cs="Calibri"/>
                <w:color w:val="FF0000"/>
              </w:rPr>
              <w:t>Explanation for exception:</w:t>
            </w:r>
          </w:p>
        </w:tc>
      </w:tr>
    </w:tbl>
    <w:p w14:paraId="6485797F" w14:textId="77777777" w:rsidR="004C49FD" w:rsidRPr="004C49FD" w:rsidRDefault="004C49FD" w:rsidP="004C49FD">
      <w:pPr>
        <w:spacing w:after="120" w:line="240" w:lineRule="auto"/>
        <w:rPr>
          <w:rFonts w:ascii="Calibri" w:hAnsi="Calibri" w:cs="Calibri"/>
          <w:b/>
          <w:u w:val="single"/>
        </w:rPr>
      </w:pPr>
    </w:p>
    <w:p w14:paraId="150C500A" w14:textId="44FE048B" w:rsidR="00EA1C9D" w:rsidRPr="002C01A7" w:rsidRDefault="00757D89" w:rsidP="004C49FD">
      <w:pPr>
        <w:spacing w:after="120" w:line="240" w:lineRule="auto"/>
        <w:rPr>
          <w:rFonts w:ascii="Calibri" w:hAnsi="Calibri" w:cs="Calibri"/>
          <w:b/>
          <w:sz w:val="24"/>
          <w:szCs w:val="24"/>
          <w:u w:val="single"/>
        </w:rPr>
      </w:pPr>
      <w:r w:rsidRPr="002C01A7">
        <w:rPr>
          <w:rFonts w:ascii="Calibri" w:hAnsi="Calibri" w:cs="Calibri"/>
          <w:b/>
          <w:sz w:val="24"/>
          <w:szCs w:val="24"/>
          <w:u w:val="single"/>
        </w:rPr>
        <w:t xml:space="preserve">Section </w:t>
      </w:r>
      <w:r w:rsidR="001F561B" w:rsidRPr="002C01A7">
        <w:rPr>
          <w:rFonts w:ascii="Calibri" w:hAnsi="Calibri" w:cs="Calibri"/>
          <w:b/>
          <w:sz w:val="24"/>
          <w:szCs w:val="24"/>
          <w:u w:val="single"/>
        </w:rPr>
        <w:t>II</w:t>
      </w:r>
      <w:r w:rsidRPr="002C01A7">
        <w:rPr>
          <w:rFonts w:ascii="Calibri" w:hAnsi="Calibri" w:cs="Calibri"/>
          <w:b/>
          <w:sz w:val="24"/>
          <w:szCs w:val="24"/>
          <w:u w:val="single"/>
        </w:rPr>
        <w:t>I</w:t>
      </w:r>
      <w:r w:rsidR="002C01A7" w:rsidRPr="002C01A7">
        <w:rPr>
          <w:rFonts w:ascii="Calibri" w:hAnsi="Calibri" w:cs="Calibri"/>
          <w:b/>
          <w:sz w:val="24"/>
          <w:szCs w:val="24"/>
          <w:u w:val="single"/>
        </w:rPr>
        <w:t>:</w:t>
      </w:r>
      <w:r w:rsidRPr="002C01A7">
        <w:rPr>
          <w:rFonts w:ascii="Calibri" w:hAnsi="Calibri" w:cs="Calibri"/>
          <w:b/>
          <w:sz w:val="24"/>
          <w:szCs w:val="24"/>
          <w:u w:val="single"/>
        </w:rPr>
        <w:t xml:space="preserve"> Complete for Program Discontinu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4"/>
        <w:gridCol w:w="4666"/>
      </w:tblGrid>
      <w:tr w:rsidR="00411326" w:rsidRPr="004C49FD" w14:paraId="74455AB7" w14:textId="77777777" w:rsidTr="00411326">
        <w:tc>
          <w:tcPr>
            <w:tcW w:w="4684" w:type="dxa"/>
          </w:tcPr>
          <w:p w14:paraId="146746A2" w14:textId="77777777" w:rsidR="00411326" w:rsidRPr="004C49FD" w:rsidRDefault="00411326" w:rsidP="004C49FD">
            <w:pPr>
              <w:spacing w:after="120"/>
              <w:rPr>
                <w:rFonts w:ascii="Calibri" w:hAnsi="Calibri" w:cs="Calibri"/>
                <w:b/>
              </w:rPr>
            </w:pPr>
            <w:r w:rsidRPr="004C49FD">
              <w:rPr>
                <w:rFonts w:ascii="Calibri" w:hAnsi="Calibri" w:cs="Calibri"/>
                <w:b/>
              </w:rPr>
              <w:t>Select program of certificate for discontinuation</w:t>
            </w:r>
          </w:p>
        </w:tc>
        <w:tc>
          <w:tcPr>
            <w:tcW w:w="4666" w:type="dxa"/>
          </w:tcPr>
          <w:p w14:paraId="590D74C4" w14:textId="19440254" w:rsidR="00411326" w:rsidRPr="004C49FD" w:rsidRDefault="002C01A7" w:rsidP="004C49FD">
            <w:pPr>
              <w:spacing w:after="120"/>
              <w:rPr>
                <w:rFonts w:ascii="Calibri" w:hAnsi="Calibri" w:cs="Calibri"/>
                <w:color w:val="FF0000"/>
              </w:rPr>
            </w:pPr>
            <w:r>
              <w:rPr>
                <w:rFonts w:ascii="Calibri" w:hAnsi="Calibri" w:cs="Calibri"/>
                <w:color w:val="FF0000"/>
              </w:rPr>
              <w:t>N/A</w:t>
            </w:r>
          </w:p>
        </w:tc>
      </w:tr>
      <w:tr w:rsidR="00757D89" w:rsidRPr="004C49FD" w14:paraId="1DA9E6FA" w14:textId="77777777" w:rsidTr="00411326">
        <w:tc>
          <w:tcPr>
            <w:tcW w:w="9350" w:type="dxa"/>
            <w:gridSpan w:val="2"/>
          </w:tcPr>
          <w:p w14:paraId="23B624AE" w14:textId="77777777" w:rsidR="00757D89" w:rsidRPr="004C49FD" w:rsidRDefault="00757D89" w:rsidP="004C49FD">
            <w:pPr>
              <w:spacing w:after="120"/>
              <w:rPr>
                <w:rFonts w:ascii="Calibri" w:hAnsi="Calibri" w:cs="Calibri"/>
                <w:b/>
              </w:rPr>
            </w:pPr>
            <w:r w:rsidRPr="004C49FD">
              <w:rPr>
                <w:rFonts w:ascii="Calibri" w:hAnsi="Calibri" w:cs="Calibri"/>
                <w:b/>
              </w:rPr>
              <w:t>Explain (below) the reason for the discontinuation</w:t>
            </w:r>
          </w:p>
        </w:tc>
      </w:tr>
      <w:tr w:rsidR="00757D89" w:rsidRPr="004C49FD" w14:paraId="45110721" w14:textId="77777777" w:rsidTr="00411326">
        <w:tc>
          <w:tcPr>
            <w:tcW w:w="9350" w:type="dxa"/>
            <w:gridSpan w:val="2"/>
          </w:tcPr>
          <w:p w14:paraId="1A0ECE67" w14:textId="77777777" w:rsidR="00757D89" w:rsidRPr="004C49FD" w:rsidRDefault="00757D89" w:rsidP="004C49FD">
            <w:pPr>
              <w:spacing w:after="120"/>
              <w:rPr>
                <w:rFonts w:ascii="Calibri" w:hAnsi="Calibri" w:cs="Calibri"/>
                <w:color w:val="FF0000"/>
              </w:rPr>
            </w:pPr>
            <w:r w:rsidRPr="004C49FD">
              <w:rPr>
                <w:rFonts w:ascii="Calibri" w:hAnsi="Calibri" w:cs="Calibri"/>
              </w:rPr>
              <w:t>Explanation for discontinuation</w:t>
            </w:r>
            <w:r w:rsidR="009B1773" w:rsidRPr="004C49FD">
              <w:rPr>
                <w:rFonts w:ascii="Calibri" w:hAnsi="Calibri" w:cs="Calibri"/>
              </w:rPr>
              <w:t xml:space="preserve">.  Along with the summary, </w:t>
            </w:r>
            <w:r w:rsidR="009B1773" w:rsidRPr="004C49FD">
              <w:rPr>
                <w:rFonts w:ascii="Calibri" w:hAnsi="Calibri" w:cs="Calibri"/>
                <w:bCs/>
              </w:rPr>
              <w:t>delineate the parties that have endorsed the Termination of this Program such as Advisory Board, Faculty, and/or Ad Hoc Committees. Submit Minutes of meetings and endorsements along with this form.</w:t>
            </w:r>
          </w:p>
        </w:tc>
      </w:tr>
      <w:tr w:rsidR="00F126A5" w:rsidRPr="004C49FD" w14:paraId="1C06A0E7" w14:textId="77777777" w:rsidTr="00411326">
        <w:tc>
          <w:tcPr>
            <w:tcW w:w="9350" w:type="dxa"/>
            <w:gridSpan w:val="2"/>
          </w:tcPr>
          <w:p w14:paraId="394B624B" w14:textId="77777777" w:rsidR="00F126A5" w:rsidRPr="004C49FD" w:rsidRDefault="00F126A5" w:rsidP="004C49FD">
            <w:pPr>
              <w:spacing w:after="120"/>
              <w:rPr>
                <w:rFonts w:ascii="Calibri" w:hAnsi="Calibri" w:cs="Calibri"/>
              </w:rPr>
            </w:pPr>
            <w:r w:rsidRPr="004C49FD">
              <w:rPr>
                <w:rFonts w:ascii="Calibri" w:hAnsi="Calibri" w:cs="Calibri"/>
                <w:b/>
              </w:rPr>
              <w:t xml:space="preserve">Teach out plan required: </w:t>
            </w:r>
            <w:r w:rsidRPr="004C49FD">
              <w:rPr>
                <w:rFonts w:ascii="Calibri" w:hAnsi="Calibri" w:cs="Calibri"/>
              </w:rPr>
              <w:t xml:space="preserve"> SACSCOC requires a teach out plan for the discontinuation of programs or certificates.  </w:t>
            </w:r>
            <w:r w:rsidR="00F912EC" w:rsidRPr="004C49FD">
              <w:rPr>
                <w:rFonts w:ascii="Calibri" w:hAnsi="Calibri" w:cs="Calibri"/>
              </w:rPr>
              <w:t xml:space="preserve">Please refer to the teach </w:t>
            </w:r>
            <w:r w:rsidR="00795894" w:rsidRPr="004C49FD">
              <w:rPr>
                <w:rFonts w:ascii="Calibri" w:hAnsi="Calibri" w:cs="Calibri"/>
              </w:rPr>
              <w:t>out plan template available on the document manager.</w:t>
            </w:r>
            <w:r w:rsidR="009B1773" w:rsidRPr="004C49FD">
              <w:rPr>
                <w:rFonts w:ascii="Calibri" w:hAnsi="Calibri" w:cs="Calibri"/>
              </w:rPr>
              <w:t xml:space="preserve"> Attach the teach out plan to this document.</w:t>
            </w:r>
          </w:p>
        </w:tc>
      </w:tr>
      <w:tr w:rsidR="00F126A5" w:rsidRPr="004C49FD" w14:paraId="49D37CC4" w14:textId="77777777" w:rsidTr="00411326">
        <w:tc>
          <w:tcPr>
            <w:tcW w:w="9350" w:type="dxa"/>
            <w:gridSpan w:val="2"/>
          </w:tcPr>
          <w:p w14:paraId="45578699" w14:textId="77777777" w:rsidR="00F126A5" w:rsidRPr="004C49FD" w:rsidRDefault="00F126A5" w:rsidP="004C49FD">
            <w:pPr>
              <w:spacing w:after="120"/>
              <w:rPr>
                <w:rFonts w:ascii="Calibri" w:hAnsi="Calibri" w:cs="Calibri"/>
                <w:b/>
              </w:rPr>
            </w:pPr>
            <w:r w:rsidRPr="004C49FD">
              <w:rPr>
                <w:rFonts w:ascii="Calibri" w:hAnsi="Calibri" w:cs="Calibri"/>
                <w:b/>
              </w:rPr>
              <w:t xml:space="preserve">If this program </w:t>
            </w:r>
            <w:r w:rsidR="00B35E55" w:rsidRPr="004C49FD">
              <w:rPr>
                <w:rFonts w:ascii="Calibri" w:hAnsi="Calibri" w:cs="Calibri"/>
                <w:b/>
              </w:rPr>
              <w:t xml:space="preserve">or certificate </w:t>
            </w:r>
            <w:r w:rsidRPr="004C49FD">
              <w:rPr>
                <w:rFonts w:ascii="Calibri" w:hAnsi="Calibri" w:cs="Calibri"/>
                <w:b/>
              </w:rPr>
              <w:t>discontinuation will require discontinuing courses, complete section I</w:t>
            </w:r>
            <w:r w:rsidR="001F561B" w:rsidRPr="004C49FD">
              <w:rPr>
                <w:rFonts w:ascii="Calibri" w:hAnsi="Calibri" w:cs="Calibri"/>
                <w:b/>
              </w:rPr>
              <w:t>V</w:t>
            </w:r>
          </w:p>
        </w:tc>
      </w:tr>
    </w:tbl>
    <w:p w14:paraId="5166353B" w14:textId="77777777" w:rsidR="0004692F" w:rsidRPr="004C49FD" w:rsidRDefault="0004692F" w:rsidP="004C49FD">
      <w:pPr>
        <w:spacing w:after="120" w:line="240" w:lineRule="auto"/>
        <w:rPr>
          <w:rFonts w:ascii="Calibri" w:hAnsi="Calibri" w:cs="Calibri"/>
        </w:rPr>
      </w:pPr>
    </w:p>
    <w:p w14:paraId="591503F4" w14:textId="3EAD7239" w:rsidR="00E3785C" w:rsidRPr="002C01A7" w:rsidRDefault="00F126A5" w:rsidP="004C49FD">
      <w:pPr>
        <w:spacing w:after="120" w:line="240" w:lineRule="auto"/>
        <w:rPr>
          <w:rFonts w:ascii="Calibri" w:hAnsi="Calibri" w:cs="Calibri"/>
          <w:b/>
          <w:sz w:val="24"/>
          <w:szCs w:val="24"/>
          <w:u w:val="single"/>
        </w:rPr>
      </w:pPr>
      <w:r w:rsidRPr="002C01A7">
        <w:rPr>
          <w:rFonts w:ascii="Calibri" w:hAnsi="Calibri" w:cs="Calibri"/>
          <w:b/>
          <w:sz w:val="24"/>
          <w:szCs w:val="24"/>
          <w:u w:val="single"/>
        </w:rPr>
        <w:t>Section I</w:t>
      </w:r>
      <w:r w:rsidR="001F561B" w:rsidRPr="002C01A7">
        <w:rPr>
          <w:rFonts w:ascii="Calibri" w:hAnsi="Calibri" w:cs="Calibri"/>
          <w:b/>
          <w:sz w:val="24"/>
          <w:szCs w:val="24"/>
          <w:u w:val="single"/>
        </w:rPr>
        <w:t>V</w:t>
      </w:r>
      <w:r w:rsidR="002C01A7" w:rsidRPr="002C01A7">
        <w:rPr>
          <w:rFonts w:ascii="Calibri" w:hAnsi="Calibri" w:cs="Calibri"/>
          <w:b/>
          <w:sz w:val="24"/>
          <w:szCs w:val="24"/>
          <w:u w:val="single"/>
        </w:rPr>
        <w:t>:</w:t>
      </w:r>
      <w:r w:rsidRPr="002C01A7">
        <w:rPr>
          <w:rFonts w:ascii="Calibri" w:hAnsi="Calibri" w:cs="Calibri"/>
          <w:b/>
          <w:sz w:val="24"/>
          <w:szCs w:val="24"/>
          <w:u w:val="single"/>
        </w:rPr>
        <w:t xml:space="preserve"> Complete for Course Discontinu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1"/>
        <w:gridCol w:w="4679"/>
      </w:tblGrid>
      <w:tr w:rsidR="00F126A5" w:rsidRPr="004C49FD" w14:paraId="07481209" w14:textId="77777777" w:rsidTr="00B94F8F">
        <w:tc>
          <w:tcPr>
            <w:tcW w:w="9350" w:type="dxa"/>
            <w:gridSpan w:val="2"/>
          </w:tcPr>
          <w:p w14:paraId="16459A95" w14:textId="77777777" w:rsidR="00F126A5" w:rsidRPr="004C49FD" w:rsidRDefault="00F126A5" w:rsidP="004C49FD">
            <w:pPr>
              <w:spacing w:after="120"/>
              <w:rPr>
                <w:rFonts w:ascii="Calibri" w:hAnsi="Calibri" w:cs="Calibri"/>
                <w:b/>
              </w:rPr>
            </w:pPr>
            <w:r w:rsidRPr="004C49FD">
              <w:rPr>
                <w:rFonts w:ascii="Calibri" w:hAnsi="Calibri" w:cs="Calibri"/>
                <w:b/>
              </w:rPr>
              <w:t xml:space="preserve">Enter course(s) to be discontinued </w:t>
            </w:r>
            <w:r w:rsidRPr="004C49FD">
              <w:rPr>
                <w:rFonts w:ascii="Calibri" w:hAnsi="Calibri" w:cs="Calibri"/>
              </w:rPr>
              <w:t>(add rows if necessary)</w:t>
            </w:r>
          </w:p>
        </w:tc>
      </w:tr>
      <w:tr w:rsidR="00F126A5" w:rsidRPr="004C49FD" w14:paraId="678555CD" w14:textId="77777777" w:rsidTr="00B94F8F">
        <w:tc>
          <w:tcPr>
            <w:tcW w:w="4671" w:type="dxa"/>
          </w:tcPr>
          <w:p w14:paraId="72E896D1" w14:textId="77777777" w:rsidR="00F126A5" w:rsidRPr="004C49FD" w:rsidRDefault="00F126A5" w:rsidP="004C49FD">
            <w:pPr>
              <w:spacing w:after="120"/>
              <w:rPr>
                <w:rFonts w:ascii="Calibri" w:hAnsi="Calibri" w:cs="Calibri"/>
                <w:b/>
              </w:rPr>
            </w:pPr>
            <w:r w:rsidRPr="004C49FD">
              <w:rPr>
                <w:rFonts w:ascii="Calibri" w:hAnsi="Calibri" w:cs="Calibri"/>
                <w:b/>
              </w:rPr>
              <w:t>Course Prefix and Number</w:t>
            </w:r>
          </w:p>
        </w:tc>
        <w:tc>
          <w:tcPr>
            <w:tcW w:w="4679" w:type="dxa"/>
          </w:tcPr>
          <w:p w14:paraId="5FEECEED" w14:textId="77777777" w:rsidR="00F126A5" w:rsidRPr="004C49FD" w:rsidRDefault="00F126A5" w:rsidP="004C49FD">
            <w:pPr>
              <w:spacing w:after="120"/>
              <w:rPr>
                <w:rFonts w:ascii="Calibri" w:hAnsi="Calibri" w:cs="Calibri"/>
                <w:b/>
              </w:rPr>
            </w:pPr>
            <w:r w:rsidRPr="004C49FD">
              <w:rPr>
                <w:rFonts w:ascii="Calibri" w:hAnsi="Calibri" w:cs="Calibri"/>
                <w:b/>
              </w:rPr>
              <w:t>Course title</w:t>
            </w:r>
            <w:r w:rsidR="00B35E55" w:rsidRPr="004C49FD">
              <w:rPr>
                <w:rFonts w:ascii="Calibri" w:hAnsi="Calibri" w:cs="Calibri"/>
                <w:b/>
              </w:rPr>
              <w:t xml:space="preserve"> </w:t>
            </w:r>
            <w:r w:rsidR="00B35E55" w:rsidRPr="004C49FD">
              <w:rPr>
                <w:rFonts w:ascii="Calibri" w:hAnsi="Calibri" w:cs="Calibri"/>
              </w:rPr>
              <w:t>(as listed in the catalog)</w:t>
            </w:r>
          </w:p>
        </w:tc>
      </w:tr>
      <w:tr w:rsidR="00F126A5" w:rsidRPr="004C49FD" w14:paraId="4DE85AF0" w14:textId="77777777" w:rsidTr="00B94F8F">
        <w:tc>
          <w:tcPr>
            <w:tcW w:w="4671" w:type="dxa"/>
          </w:tcPr>
          <w:p w14:paraId="01399569" w14:textId="7C88673F" w:rsidR="00F126A5" w:rsidRPr="004C49FD" w:rsidRDefault="00AD60E5" w:rsidP="004C49FD">
            <w:pPr>
              <w:spacing w:after="120"/>
              <w:rPr>
                <w:rFonts w:ascii="Calibri" w:hAnsi="Calibri" w:cs="Calibri"/>
              </w:rPr>
            </w:pPr>
            <w:r w:rsidRPr="004C49FD">
              <w:rPr>
                <w:rFonts w:ascii="Calibri" w:hAnsi="Calibri" w:cs="Calibri"/>
                <w:color w:val="FF0000"/>
              </w:rPr>
              <w:t>CLP 2142</w:t>
            </w:r>
            <w:r w:rsidR="004C49FD" w:rsidRPr="004C49FD">
              <w:rPr>
                <w:rFonts w:ascii="Calibri" w:hAnsi="Calibri" w:cs="Calibri"/>
                <w:color w:val="FF0000"/>
              </w:rPr>
              <w:t xml:space="preserve"> </w:t>
            </w:r>
          </w:p>
        </w:tc>
        <w:tc>
          <w:tcPr>
            <w:tcW w:w="4679" w:type="dxa"/>
          </w:tcPr>
          <w:p w14:paraId="19257AE5" w14:textId="316DAF6A" w:rsidR="00F126A5" w:rsidRPr="004C49FD" w:rsidRDefault="00C54D93" w:rsidP="004C49FD">
            <w:pPr>
              <w:spacing w:after="120"/>
              <w:rPr>
                <w:rFonts w:ascii="Calibri" w:hAnsi="Calibri" w:cs="Calibri"/>
              </w:rPr>
            </w:pPr>
            <w:r w:rsidRPr="004C49FD">
              <w:rPr>
                <w:rFonts w:ascii="Calibri" w:hAnsi="Calibri" w:cs="Calibri"/>
                <w:color w:val="FF0000"/>
              </w:rPr>
              <w:t>Abnormal Psychology</w:t>
            </w:r>
          </w:p>
        </w:tc>
      </w:tr>
    </w:tbl>
    <w:p w14:paraId="20CBD00F" w14:textId="1F03B79F" w:rsidR="002C01A7" w:rsidRDefault="002C01A7" w:rsidP="002C01A7">
      <w:pPr>
        <w:spacing w:after="120" w:line="240" w:lineRule="auto"/>
        <w:rPr>
          <w:rFonts w:ascii="Calibri" w:hAnsi="Calibri" w:cs="Calibri"/>
          <w:b/>
          <w:u w:val="single"/>
        </w:rPr>
      </w:pPr>
      <w:bookmarkStart w:id="0" w:name="_Hlk517687996"/>
    </w:p>
    <w:p w14:paraId="6CA80A1A" w14:textId="45049CBE" w:rsidR="002C01A7" w:rsidRPr="002C01A7" w:rsidRDefault="002C01A7" w:rsidP="002C01A7">
      <w:pPr>
        <w:spacing w:after="120" w:line="240" w:lineRule="auto"/>
        <w:rPr>
          <w:rFonts w:ascii="Calibri" w:hAnsi="Calibri" w:cs="Calibri"/>
          <w:b/>
          <w:sz w:val="24"/>
          <w:szCs w:val="24"/>
          <w:u w:val="single"/>
        </w:rPr>
      </w:pPr>
      <w:r w:rsidRPr="002C01A7">
        <w:rPr>
          <w:rFonts w:ascii="Calibri" w:hAnsi="Calibri" w:cs="Calibri"/>
          <w:b/>
          <w:sz w:val="24"/>
          <w:szCs w:val="24"/>
          <w:u w:val="single"/>
        </w:rPr>
        <w:t>SECTION V: FACULTY ENDORS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C01A7" w:rsidRPr="004C49FD" w14:paraId="1170E0A4" w14:textId="77777777" w:rsidTr="00EA218B">
        <w:tc>
          <w:tcPr>
            <w:tcW w:w="9576" w:type="dxa"/>
          </w:tcPr>
          <w:p w14:paraId="45F98BB1" w14:textId="77777777" w:rsidR="002C01A7" w:rsidRPr="004C49FD" w:rsidRDefault="002C01A7" w:rsidP="00EA218B">
            <w:pPr>
              <w:spacing w:after="120"/>
              <w:rPr>
                <w:rFonts w:ascii="Calibri" w:hAnsi="Calibri" w:cs="Calibri"/>
                <w:b/>
              </w:rPr>
            </w:pPr>
            <w:r w:rsidRPr="004C49FD">
              <w:rPr>
                <w:rFonts w:ascii="Calibri" w:hAnsi="Calibri" w:cs="Calibri"/>
                <w:b/>
              </w:rPr>
              <w:t>List all faculty endorsements below.  (Note that proposals will be returned to the School or Division if faculty endorsements are not provided).</w:t>
            </w:r>
          </w:p>
        </w:tc>
      </w:tr>
      <w:tr w:rsidR="002C01A7" w:rsidRPr="004C49FD" w14:paraId="298D99F4" w14:textId="77777777" w:rsidTr="00EA218B">
        <w:tc>
          <w:tcPr>
            <w:tcW w:w="9576" w:type="dxa"/>
          </w:tcPr>
          <w:p w14:paraId="3266B72A" w14:textId="4C833703" w:rsidR="002C01A7" w:rsidRPr="004C49FD" w:rsidRDefault="006F1CB0" w:rsidP="00EA218B">
            <w:pPr>
              <w:spacing w:after="120"/>
              <w:rPr>
                <w:rFonts w:ascii="Calibri" w:hAnsi="Calibri" w:cs="Calibri"/>
                <w:color w:val="FF0000"/>
                <w:lang w:val="fr-FR"/>
              </w:rPr>
            </w:pPr>
            <w:r>
              <w:rPr>
                <w:rFonts w:ascii="Calibri" w:hAnsi="Calibri" w:cs="Calibri"/>
                <w:color w:val="FF0000"/>
                <w:lang w:val="fr-FR"/>
              </w:rPr>
              <w:t xml:space="preserve">Psychology </w:t>
            </w:r>
            <w:proofErr w:type="spellStart"/>
            <w:proofErr w:type="gramStart"/>
            <w:r>
              <w:rPr>
                <w:rFonts w:ascii="Calibri" w:hAnsi="Calibri" w:cs="Calibri"/>
                <w:color w:val="FF0000"/>
                <w:lang w:val="fr-FR"/>
              </w:rPr>
              <w:t>faculty</w:t>
            </w:r>
            <w:proofErr w:type="spellEnd"/>
            <w:r>
              <w:rPr>
                <w:rFonts w:ascii="Calibri" w:hAnsi="Calibri" w:cs="Calibri"/>
                <w:color w:val="FF0000"/>
                <w:lang w:val="fr-FR"/>
              </w:rPr>
              <w:t>:</w:t>
            </w:r>
            <w:proofErr w:type="gramEnd"/>
            <w:r>
              <w:rPr>
                <w:rFonts w:ascii="Calibri" w:hAnsi="Calibri" w:cs="Calibri"/>
                <w:color w:val="FF0000"/>
                <w:lang w:val="fr-FR"/>
              </w:rPr>
              <w:t xml:space="preserve"> </w:t>
            </w:r>
            <w:r w:rsidR="002C01A7" w:rsidRPr="004C49FD">
              <w:rPr>
                <w:rFonts w:ascii="Calibri" w:hAnsi="Calibri" w:cs="Calibri"/>
                <w:color w:val="FF0000"/>
                <w:lang w:val="fr-FR"/>
              </w:rPr>
              <w:t>Sheila Seelau, Jacquelyn Davis, Terri Housley</w:t>
            </w:r>
          </w:p>
        </w:tc>
      </w:tr>
      <w:bookmarkEnd w:id="0"/>
    </w:tbl>
    <w:p w14:paraId="2C6FBBFF" w14:textId="30F182E4" w:rsidR="006F1CB0" w:rsidRDefault="006F1CB0" w:rsidP="006F1CB0">
      <w:pPr>
        <w:spacing w:after="120" w:line="240" w:lineRule="auto"/>
        <w:rPr>
          <w:rFonts w:ascii="Calibri" w:hAnsi="Calibri" w:cs="Calibri"/>
        </w:rPr>
      </w:pPr>
    </w:p>
    <w:p w14:paraId="3C37251E" w14:textId="2A97C3E5" w:rsidR="006F1CB0" w:rsidRDefault="006F1CB0" w:rsidP="006F1CB0">
      <w:pPr>
        <w:spacing w:after="120" w:line="240" w:lineRule="auto"/>
        <w:rPr>
          <w:rFonts w:ascii="Calibri" w:hAnsi="Calibri" w:cs="Calibri"/>
        </w:rPr>
      </w:pPr>
    </w:p>
    <w:p w14:paraId="1B42F36C" w14:textId="77777777" w:rsidR="006F1CB0" w:rsidRPr="006F1CB0" w:rsidRDefault="006F1CB0" w:rsidP="006F1CB0">
      <w:pPr>
        <w:spacing w:after="120" w:line="240" w:lineRule="auto"/>
        <w:rPr>
          <w:rFonts w:ascii="Calibri" w:hAnsi="Calibri" w:cs="Calibri"/>
        </w:rPr>
      </w:pPr>
    </w:p>
    <w:p w14:paraId="5EA73E8A" w14:textId="77777777" w:rsidR="006F1CB0" w:rsidRPr="006F1CB0" w:rsidRDefault="006F1CB0" w:rsidP="006F1CB0">
      <w:pPr>
        <w:spacing w:after="120" w:line="240" w:lineRule="auto"/>
        <w:rPr>
          <w:rFonts w:ascii="Calibri" w:hAnsi="Calibri" w:cs="Calibri"/>
          <w:b/>
          <w:bCs/>
          <w:sz w:val="24"/>
          <w:szCs w:val="24"/>
        </w:rPr>
      </w:pPr>
      <w:r w:rsidRPr="006F1CB0">
        <w:rPr>
          <w:rFonts w:ascii="Calibri" w:hAnsi="Calibri" w:cs="Calibri"/>
          <w:b/>
          <w:bCs/>
          <w:sz w:val="24"/>
          <w:szCs w:val="24"/>
        </w:rPr>
        <w:t>UPLOAD THIS PROPOSAL AND ALL NECESSARY ATTACHMENTS TO CURRICULOG.</w:t>
      </w:r>
    </w:p>
    <w:p w14:paraId="113362AD" w14:textId="77777777" w:rsidR="001F6EB3" w:rsidRPr="006F1CB0" w:rsidRDefault="001F6EB3" w:rsidP="004C49FD">
      <w:pPr>
        <w:spacing w:after="120" w:line="240" w:lineRule="auto"/>
        <w:rPr>
          <w:rFonts w:ascii="Calibri" w:hAnsi="Calibri" w:cs="Calibri"/>
          <w:b/>
          <w:sz w:val="20"/>
          <w:szCs w:val="20"/>
        </w:rPr>
      </w:pPr>
    </w:p>
    <w:sectPr w:rsidR="001F6EB3" w:rsidRPr="006F1CB0" w:rsidSect="00B24563">
      <w:footerReference w:type="default" r:id="rId7"/>
      <w:headerReference w:type="firs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511969" w14:textId="77777777" w:rsidR="00DE5E4F" w:rsidRDefault="00DE5E4F" w:rsidP="00B24563">
      <w:pPr>
        <w:spacing w:after="0" w:line="240" w:lineRule="auto"/>
      </w:pPr>
      <w:r>
        <w:separator/>
      </w:r>
    </w:p>
  </w:endnote>
  <w:endnote w:type="continuationSeparator" w:id="0">
    <w:p w14:paraId="69DF7FC1" w14:textId="77777777" w:rsidR="00DE5E4F" w:rsidRDefault="00DE5E4F" w:rsidP="00B245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0E39E9" w14:textId="77777777" w:rsidR="001F6EB3" w:rsidRDefault="001F6EB3">
    <w:pPr>
      <w:pStyle w:val="Footer"/>
    </w:pPr>
    <w:r>
      <w:t>Revised</w:t>
    </w:r>
    <w:r w:rsidR="00FC1275">
      <w:t xml:space="preserve">: </w:t>
    </w:r>
    <w:r>
      <w:t xml:space="preserve"> 11/11, 6/12, 6/13, 7/14</w:t>
    </w:r>
    <w:r w:rsidR="00014F4F">
      <w:t>, 8/15</w:t>
    </w:r>
    <w:r w:rsidR="00795894">
      <w:t>, 8/16</w:t>
    </w:r>
    <w:r w:rsidR="00EB3E18">
      <w:t>, 8/17</w:t>
    </w:r>
    <w:r w:rsidR="00806E63">
      <w:t>, 5/18</w:t>
    </w:r>
    <w:r w:rsidR="00417831">
      <w:t>, 6/18</w:t>
    </w:r>
    <w:r w:rsidR="003B06BE">
      <w:t>; 10/18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D14480" w14:textId="77777777" w:rsidR="00D840A5" w:rsidRDefault="00D840A5">
    <w:pPr>
      <w:pStyle w:val="Footer"/>
    </w:pPr>
    <w:r>
      <w:t>Revised: 6/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E24388" w14:textId="77777777" w:rsidR="00DE5E4F" w:rsidRDefault="00DE5E4F" w:rsidP="00B24563">
      <w:pPr>
        <w:spacing w:after="0" w:line="240" w:lineRule="auto"/>
      </w:pPr>
      <w:r>
        <w:separator/>
      </w:r>
    </w:p>
  </w:footnote>
  <w:footnote w:type="continuationSeparator" w:id="0">
    <w:p w14:paraId="0563F167" w14:textId="77777777" w:rsidR="00DE5E4F" w:rsidRDefault="00DE5E4F" w:rsidP="00B245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CAC26E" w14:textId="77777777" w:rsidR="00B24563" w:rsidRPr="00B24563" w:rsidRDefault="00134FBC" w:rsidP="00134FBC">
    <w:pPr>
      <w:pStyle w:val="Header"/>
      <w:rPr>
        <w:b/>
        <w:sz w:val="28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6323D3FE" wp14:editId="70889F59">
          <wp:simplePos x="0" y="0"/>
          <wp:positionH relativeFrom="column">
            <wp:posOffset>3609975</wp:posOffset>
          </wp:positionH>
          <wp:positionV relativeFrom="paragraph">
            <wp:posOffset>-200025</wp:posOffset>
          </wp:positionV>
          <wp:extent cx="2414905" cy="742950"/>
          <wp:effectExtent l="0" t="0" r="0" b="0"/>
          <wp:wrapTight wrapText="bothSides">
            <wp:wrapPolygon edited="0">
              <wp:start x="0" y="0"/>
              <wp:lineTo x="0" y="21046"/>
              <wp:lineTo x="21469" y="21046"/>
              <wp:lineTo x="21469" y="0"/>
              <wp:lineTo x="0" y="0"/>
            </wp:wrapPolygon>
          </wp:wrapTight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4905" cy="742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24563" w:rsidRPr="00B24563">
      <w:rPr>
        <w:b/>
        <w:color w:val="470A68"/>
        <w:sz w:val="32"/>
      </w:rPr>
      <w:t>Curriculum Committee</w:t>
    </w:r>
    <w:r>
      <w:rPr>
        <w:b/>
        <w:color w:val="470A68"/>
        <w:sz w:val="32"/>
      </w:rPr>
      <w:tab/>
    </w:r>
    <w:r>
      <w:rPr>
        <w:b/>
        <w:color w:val="470A68"/>
        <w:sz w:val="32"/>
      </w:rPr>
      <w:tab/>
    </w:r>
  </w:p>
  <w:p w14:paraId="4291B8CC" w14:textId="77777777" w:rsidR="00B24563" w:rsidRPr="00B24563" w:rsidRDefault="00B24563" w:rsidP="00134FBC">
    <w:pPr>
      <w:pStyle w:val="Header"/>
      <w:rPr>
        <w:sz w:val="28"/>
      </w:rPr>
    </w:pPr>
  </w:p>
  <w:p w14:paraId="6B6B44D8" w14:textId="77777777" w:rsidR="00B24563" w:rsidRPr="00B24563" w:rsidRDefault="00757D89" w:rsidP="00134FBC">
    <w:pPr>
      <w:pStyle w:val="Header"/>
      <w:rPr>
        <w:b/>
        <w:color w:val="470A68"/>
        <w:sz w:val="28"/>
        <w:u w:val="single"/>
      </w:rPr>
    </w:pPr>
    <w:r>
      <w:rPr>
        <w:b/>
        <w:color w:val="470A68"/>
        <w:sz w:val="28"/>
        <w:u w:val="single"/>
      </w:rPr>
      <w:t>Discontinuation of</w:t>
    </w:r>
    <w:r w:rsidR="00E75169">
      <w:rPr>
        <w:b/>
        <w:color w:val="470A68"/>
        <w:sz w:val="28"/>
        <w:u w:val="single"/>
      </w:rPr>
      <w:t xml:space="preserve"> </w:t>
    </w:r>
    <w:r>
      <w:rPr>
        <w:b/>
        <w:color w:val="470A68"/>
        <w:sz w:val="28"/>
        <w:u w:val="single"/>
      </w:rPr>
      <w:t xml:space="preserve">Program, Certificate, or Course </w:t>
    </w:r>
    <w:r w:rsidR="00E75169">
      <w:rPr>
        <w:b/>
        <w:color w:val="470A68"/>
        <w:sz w:val="28"/>
        <w:u w:val="single"/>
      </w:rPr>
      <w:t>Propos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03122A"/>
    <w:multiLevelType w:val="hybridMultilevel"/>
    <w:tmpl w:val="173A8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0F6612"/>
    <w:multiLevelType w:val="hybridMultilevel"/>
    <w:tmpl w:val="3E049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065A24"/>
    <w:multiLevelType w:val="hybridMultilevel"/>
    <w:tmpl w:val="CF3A6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B90A15"/>
    <w:multiLevelType w:val="hybridMultilevel"/>
    <w:tmpl w:val="52D66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173226"/>
    <w:multiLevelType w:val="hybridMultilevel"/>
    <w:tmpl w:val="2EEA5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BA5D99"/>
    <w:multiLevelType w:val="hybridMultilevel"/>
    <w:tmpl w:val="7AE2C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5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NDG0MDc2NjU2tDRU0lEKTi0uzszPAykwqQUAtTnBzCwAAAA="/>
  </w:docVars>
  <w:rsids>
    <w:rsidRoot w:val="00FC5BAE"/>
    <w:rsid w:val="00014F4F"/>
    <w:rsid w:val="00022D0B"/>
    <w:rsid w:val="0004692F"/>
    <w:rsid w:val="00054A5D"/>
    <w:rsid w:val="000608C2"/>
    <w:rsid w:val="00061915"/>
    <w:rsid w:val="0006677E"/>
    <w:rsid w:val="000A14A6"/>
    <w:rsid w:val="000C7E42"/>
    <w:rsid w:val="000D38FF"/>
    <w:rsid w:val="00112CD9"/>
    <w:rsid w:val="00134FBC"/>
    <w:rsid w:val="00140FDA"/>
    <w:rsid w:val="00152CA7"/>
    <w:rsid w:val="0017743A"/>
    <w:rsid w:val="001F561B"/>
    <w:rsid w:val="001F6EB3"/>
    <w:rsid w:val="00282FBA"/>
    <w:rsid w:val="002B43C5"/>
    <w:rsid w:val="002C01A7"/>
    <w:rsid w:val="0030016D"/>
    <w:rsid w:val="00356DF5"/>
    <w:rsid w:val="003653FA"/>
    <w:rsid w:val="003A6AE6"/>
    <w:rsid w:val="003B06BE"/>
    <w:rsid w:val="003E7412"/>
    <w:rsid w:val="00411326"/>
    <w:rsid w:val="00417831"/>
    <w:rsid w:val="0042396F"/>
    <w:rsid w:val="0042569C"/>
    <w:rsid w:val="004813B1"/>
    <w:rsid w:val="004B55CD"/>
    <w:rsid w:val="004C1984"/>
    <w:rsid w:val="004C49FD"/>
    <w:rsid w:val="005040C7"/>
    <w:rsid w:val="0052683E"/>
    <w:rsid w:val="00527BC4"/>
    <w:rsid w:val="005B70E1"/>
    <w:rsid w:val="005D22A5"/>
    <w:rsid w:val="00604D48"/>
    <w:rsid w:val="00680ADB"/>
    <w:rsid w:val="006910C5"/>
    <w:rsid w:val="006F079D"/>
    <w:rsid w:val="006F1CB0"/>
    <w:rsid w:val="006F7645"/>
    <w:rsid w:val="0071316A"/>
    <w:rsid w:val="00757D89"/>
    <w:rsid w:val="00766AE2"/>
    <w:rsid w:val="00777FE9"/>
    <w:rsid w:val="00795894"/>
    <w:rsid w:val="007A2162"/>
    <w:rsid w:val="007A55BC"/>
    <w:rsid w:val="007B7776"/>
    <w:rsid w:val="007F07C9"/>
    <w:rsid w:val="00806E63"/>
    <w:rsid w:val="008764AB"/>
    <w:rsid w:val="008A50CF"/>
    <w:rsid w:val="008B2BFC"/>
    <w:rsid w:val="008F0BBA"/>
    <w:rsid w:val="0091331E"/>
    <w:rsid w:val="00916820"/>
    <w:rsid w:val="009206C3"/>
    <w:rsid w:val="00926778"/>
    <w:rsid w:val="00970B5D"/>
    <w:rsid w:val="00992AC1"/>
    <w:rsid w:val="009B1773"/>
    <w:rsid w:val="009B68CB"/>
    <w:rsid w:val="009D6266"/>
    <w:rsid w:val="00A1036B"/>
    <w:rsid w:val="00A73BD8"/>
    <w:rsid w:val="00A9690B"/>
    <w:rsid w:val="00AD434E"/>
    <w:rsid w:val="00AD60E5"/>
    <w:rsid w:val="00B015C0"/>
    <w:rsid w:val="00B227AF"/>
    <w:rsid w:val="00B24563"/>
    <w:rsid w:val="00B35E55"/>
    <w:rsid w:val="00B5785D"/>
    <w:rsid w:val="00B87362"/>
    <w:rsid w:val="00B92558"/>
    <w:rsid w:val="00B94F8F"/>
    <w:rsid w:val="00BA51CC"/>
    <w:rsid w:val="00BD2216"/>
    <w:rsid w:val="00BE2299"/>
    <w:rsid w:val="00BE31C0"/>
    <w:rsid w:val="00BF6A71"/>
    <w:rsid w:val="00C25E76"/>
    <w:rsid w:val="00C26A5B"/>
    <w:rsid w:val="00C32A2D"/>
    <w:rsid w:val="00C53121"/>
    <w:rsid w:val="00C54D93"/>
    <w:rsid w:val="00C56778"/>
    <w:rsid w:val="00C7244A"/>
    <w:rsid w:val="00CF0BFF"/>
    <w:rsid w:val="00D06FF2"/>
    <w:rsid w:val="00D25EB1"/>
    <w:rsid w:val="00D377BE"/>
    <w:rsid w:val="00D47BCC"/>
    <w:rsid w:val="00D47EEF"/>
    <w:rsid w:val="00D772C3"/>
    <w:rsid w:val="00D8244E"/>
    <w:rsid w:val="00D840A5"/>
    <w:rsid w:val="00DD4522"/>
    <w:rsid w:val="00DE2729"/>
    <w:rsid w:val="00DE3A6A"/>
    <w:rsid w:val="00DE5E4F"/>
    <w:rsid w:val="00DE74AE"/>
    <w:rsid w:val="00E3785C"/>
    <w:rsid w:val="00E51F9F"/>
    <w:rsid w:val="00E75169"/>
    <w:rsid w:val="00EA1C9D"/>
    <w:rsid w:val="00EB3E18"/>
    <w:rsid w:val="00EB6EB6"/>
    <w:rsid w:val="00F126A5"/>
    <w:rsid w:val="00F50AC8"/>
    <w:rsid w:val="00F676F4"/>
    <w:rsid w:val="00F912EC"/>
    <w:rsid w:val="00F93107"/>
    <w:rsid w:val="00FB1F41"/>
    <w:rsid w:val="00FB5FD4"/>
    <w:rsid w:val="00FB7B21"/>
    <w:rsid w:val="00FC1275"/>
    <w:rsid w:val="00FC5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2167CDF"/>
  <w15:docId w15:val="{37476611-00EA-4B7C-881C-2454F30F0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0F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4563"/>
  </w:style>
  <w:style w:type="paragraph" w:styleId="Footer">
    <w:name w:val="footer"/>
    <w:basedOn w:val="Normal"/>
    <w:link w:val="Foot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4563"/>
  </w:style>
  <w:style w:type="paragraph" w:styleId="BalloonText">
    <w:name w:val="Balloon Text"/>
    <w:basedOn w:val="Normal"/>
    <w:link w:val="BalloonTextChar"/>
    <w:uiPriority w:val="99"/>
    <w:semiHidden/>
    <w:unhideWhenUsed/>
    <w:rsid w:val="00B245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56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245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692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73BD8"/>
    <w:rPr>
      <w:color w:val="808080"/>
    </w:rPr>
  </w:style>
  <w:style w:type="table" w:customStyle="1" w:styleId="TableGrid1">
    <w:name w:val="Table Grid1"/>
    <w:basedOn w:val="TableNormal"/>
    <w:next w:val="TableGrid"/>
    <w:uiPriority w:val="59"/>
    <w:rsid w:val="001F56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FA98AC1AC5A4614B4BEF385117938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B2B77-1983-46CD-8073-AFA132B94F32}"/>
      </w:docPartPr>
      <w:docPartBody>
        <w:p w:rsidR="00661DC4" w:rsidRDefault="00936311" w:rsidP="00936311">
          <w:pPr>
            <w:pStyle w:val="DFA98AC1AC5A4614B4BEF385117938311"/>
          </w:pPr>
          <w:r w:rsidRPr="00BA51CC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7AB853BE56FC47AC84B7BBFEECF2BF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D11370-7858-4F16-A557-A4F21F74949D}"/>
      </w:docPartPr>
      <w:docPartBody>
        <w:p w:rsidR="00000000" w:rsidRDefault="00DA3AFF" w:rsidP="00DA3AFF">
          <w:pPr>
            <w:pStyle w:val="7AB853BE56FC47AC84B7BBFEECF2BF0D"/>
          </w:pPr>
          <w:r w:rsidRPr="00B227AF">
            <w:rPr>
              <w:rStyle w:val="PlaceholderText"/>
              <w:color w:val="FF0000"/>
            </w:rPr>
            <w:t>Click here to enter a date.</w:t>
          </w:r>
        </w:p>
      </w:docPartBody>
    </w:docPart>
    <w:docPart>
      <w:docPartPr>
        <w:name w:val="386E4277E4544ED6AE3355EB2197BC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1485D9-58C9-41A2-9045-574E34BD1EB9}"/>
      </w:docPartPr>
      <w:docPartBody>
        <w:p w:rsidR="00000000" w:rsidRDefault="00DA3AFF" w:rsidP="00DA3AFF">
          <w:pPr>
            <w:pStyle w:val="386E4277E4544ED6AE3355EB2197BC25"/>
          </w:pPr>
          <w:r w:rsidRPr="00AB304F">
            <w:rPr>
              <w:rStyle w:val="PlaceholderText"/>
            </w:rPr>
            <w:t>Choose an item.</w:t>
          </w:r>
        </w:p>
      </w:docPartBody>
    </w:docPart>
    <w:docPart>
      <w:docPartPr>
        <w:name w:val="28C9E883E937466C8779F83A33763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6FA44E-EE6D-4793-B641-D29CBD490375}"/>
      </w:docPartPr>
      <w:docPartBody>
        <w:p w:rsidR="00000000" w:rsidRDefault="00DA3AFF" w:rsidP="00DA3AFF">
          <w:pPr>
            <w:pStyle w:val="28C9E883E937466C8779F83A337635AD"/>
          </w:pPr>
          <w:r w:rsidRPr="00A915D6">
            <w:rPr>
              <w:rStyle w:val="PlaceholderText"/>
              <w:color w:val="FF000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D022F"/>
    <w:rsid w:val="00024102"/>
    <w:rsid w:val="00093FCE"/>
    <w:rsid w:val="002B3A19"/>
    <w:rsid w:val="002C50E6"/>
    <w:rsid w:val="002F0F16"/>
    <w:rsid w:val="00304A1A"/>
    <w:rsid w:val="0034126B"/>
    <w:rsid w:val="00376384"/>
    <w:rsid w:val="00471F88"/>
    <w:rsid w:val="004D022F"/>
    <w:rsid w:val="005173A0"/>
    <w:rsid w:val="00642E0D"/>
    <w:rsid w:val="00644060"/>
    <w:rsid w:val="00644E7D"/>
    <w:rsid w:val="00661DC4"/>
    <w:rsid w:val="006F5667"/>
    <w:rsid w:val="00703D51"/>
    <w:rsid w:val="00730FDC"/>
    <w:rsid w:val="008261FA"/>
    <w:rsid w:val="00876B01"/>
    <w:rsid w:val="00936311"/>
    <w:rsid w:val="00AA0EAB"/>
    <w:rsid w:val="00AB164A"/>
    <w:rsid w:val="00AB7605"/>
    <w:rsid w:val="00AD77FF"/>
    <w:rsid w:val="00AF09FC"/>
    <w:rsid w:val="00B839F6"/>
    <w:rsid w:val="00BA1E8C"/>
    <w:rsid w:val="00BF2169"/>
    <w:rsid w:val="00C32023"/>
    <w:rsid w:val="00D6147D"/>
    <w:rsid w:val="00DA3AFF"/>
    <w:rsid w:val="00E12B75"/>
    <w:rsid w:val="00EF1734"/>
    <w:rsid w:val="00F1729A"/>
    <w:rsid w:val="00F82B05"/>
    <w:rsid w:val="00FA3E89"/>
    <w:rsid w:val="00FA6653"/>
    <w:rsid w:val="00FB3121"/>
    <w:rsid w:val="00FC3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3F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A3AFF"/>
    <w:rPr>
      <w:color w:val="808080"/>
    </w:rPr>
  </w:style>
  <w:style w:type="paragraph" w:customStyle="1" w:styleId="DFA98AC1AC5A4614B4BEF385117938311">
    <w:name w:val="DFA98AC1AC5A4614B4BEF385117938311"/>
    <w:rsid w:val="00936311"/>
    <w:rPr>
      <w:rFonts w:eastAsiaTheme="minorHAnsi"/>
    </w:rPr>
  </w:style>
  <w:style w:type="paragraph" w:customStyle="1" w:styleId="DefaultPlaceholder1082065160">
    <w:name w:val="DefaultPlaceholder_1082065160"/>
    <w:rsid w:val="00936311"/>
    <w:rPr>
      <w:rFonts w:eastAsiaTheme="minorHAnsi"/>
    </w:rPr>
  </w:style>
  <w:style w:type="paragraph" w:customStyle="1" w:styleId="DefaultPlaceholder22675704">
    <w:name w:val="DefaultPlaceholder_22675704"/>
    <w:rsid w:val="00936311"/>
    <w:rPr>
      <w:rFonts w:eastAsiaTheme="minorHAnsi"/>
    </w:rPr>
  </w:style>
  <w:style w:type="paragraph" w:customStyle="1" w:styleId="2F7DCE4C32A7455BAB55E53564666A19">
    <w:name w:val="2F7DCE4C32A7455BAB55E53564666A19"/>
    <w:rsid w:val="00BF2169"/>
    <w:pPr>
      <w:spacing w:after="160" w:line="259" w:lineRule="auto"/>
    </w:pPr>
  </w:style>
  <w:style w:type="paragraph" w:customStyle="1" w:styleId="2EE2BDC313114096A03DE9634A205B10">
    <w:name w:val="2EE2BDC313114096A03DE9634A205B10"/>
    <w:rsid w:val="00BF2169"/>
    <w:pPr>
      <w:spacing w:after="160" w:line="259" w:lineRule="auto"/>
    </w:pPr>
  </w:style>
  <w:style w:type="paragraph" w:customStyle="1" w:styleId="039E9A876C874ECDBA13D99D81B0FCA7">
    <w:name w:val="039E9A876C874ECDBA13D99D81B0FCA7"/>
    <w:rsid w:val="00BF2169"/>
    <w:pPr>
      <w:spacing w:after="160" w:line="259" w:lineRule="auto"/>
    </w:pPr>
  </w:style>
  <w:style w:type="paragraph" w:customStyle="1" w:styleId="7AB853BE56FC47AC84B7BBFEECF2BF0D">
    <w:name w:val="7AB853BE56FC47AC84B7BBFEECF2BF0D"/>
    <w:rsid w:val="00DA3AFF"/>
    <w:pPr>
      <w:spacing w:after="160" w:line="259" w:lineRule="auto"/>
    </w:pPr>
  </w:style>
  <w:style w:type="paragraph" w:customStyle="1" w:styleId="386E4277E4544ED6AE3355EB2197BC25">
    <w:name w:val="386E4277E4544ED6AE3355EB2197BC25"/>
    <w:rsid w:val="00DA3AFF"/>
    <w:pPr>
      <w:spacing w:after="160" w:line="259" w:lineRule="auto"/>
    </w:pPr>
  </w:style>
  <w:style w:type="paragraph" w:customStyle="1" w:styleId="28C9E883E937466C8779F83A337635AD">
    <w:name w:val="28C9E883E937466C8779F83A337635AD"/>
    <w:rsid w:val="00DA3AFF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1</Words>
  <Characters>274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ison</dc:creator>
  <cp:lastModifiedBy>Sheila Seelau</cp:lastModifiedBy>
  <cp:revision>2</cp:revision>
  <cp:lastPrinted>2020-02-05T18:21:00Z</cp:lastPrinted>
  <dcterms:created xsi:type="dcterms:W3CDTF">2021-01-06T19:55:00Z</dcterms:created>
  <dcterms:modified xsi:type="dcterms:W3CDTF">2021-01-06T19:55:00Z</dcterms:modified>
</cp:coreProperties>
</file>